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nowball</w:t>
      </w:r>
      <w:r>
        <w:t xml:space="preserve"> </w:t>
      </w:r>
      <w:r>
        <w:t xml:space="preserve">Search</w:t>
      </w:r>
      <w:r>
        <w:t xml:space="preserve"> </w:t>
      </w:r>
      <w:r>
        <w:t xml:space="preserve">and</w:t>
      </w:r>
      <w:r>
        <w:t xml:space="preserve"> </w:t>
      </w:r>
      <w:r>
        <w:t xml:space="preserve">global</w:t>
      </w:r>
      <w:r>
        <w:t xml:space="preserve"> </w:t>
      </w:r>
      <w:r>
        <w:t xml:space="preserve">quantific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ferenc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up"/>
    <w:p>
      <w:pPr>
        <w:pStyle w:val="Heading1"/>
      </w:pPr>
      <w:r>
        <w:t xml:space="preserve">1. 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bt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alexR)</w:t>
      </w:r>
      <w:r>
        <w:br/>
      </w:r>
      <w:r>
        <w:br/>
      </w:r>
      <w:r>
        <w:rPr>
          <w:rStyle w:val="CommentTok"/>
        </w:rPr>
        <w:t xml:space="preserve">#library(dplyr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rPr>
          <w:rStyle w:val="CommentTok"/>
        </w:rPr>
        <w:t xml:space="preserve">#library(knitr)</w:t>
      </w:r>
      <w:r>
        <w:br/>
      </w:r>
      <w:r>
        <w:br/>
      </w:r>
      <w:r>
        <w:rPr>
          <w:rStyle w:val="NormalTok"/>
        </w:rPr>
        <w:t xml:space="preserve">k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bt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bi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key-paper.bi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p,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 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i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)</w:t>
      </w:r>
    </w:p>
    <w:bookmarkEnd w:id="20"/>
    <w:bookmarkStart w:id="33" w:name="searches"/>
    <w:p>
      <w:pPr>
        <w:pStyle w:val="Heading1"/>
      </w:pPr>
      <w:r>
        <w:t xml:space="preserve">2. Searches</w:t>
      </w:r>
    </w:p>
    <w:bookmarkStart w:id="32" w:name="openalex"/>
    <w:p>
      <w:pPr>
        <w:pStyle w:val="Heading2"/>
      </w:pPr>
      <w:r>
        <w:t xml:space="preserve">2.1 OpenAlex</w:t>
      </w:r>
    </w:p>
    <w:bookmarkStart w:id="21" w:name="X919581d880154e2d4549ab22bb9669e76d9bda2"/>
    <w:p>
      <w:pPr>
        <w:pStyle w:val="Heading3"/>
      </w:pPr>
      <w:r>
        <w:t xml:space="preserve">2.1.1 Setup OpelAnex usage and do snowball serarc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tidygraph'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NormalTok"/>
        </w:rPr>
        <w:t xml:space="preserve">key_wo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_fe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t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i =</w:t>
      </w:r>
      <w:r>
        <w:rPr>
          <w:rStyle w:val="NormalTok"/>
        </w:rPr>
        <w:t xml:space="preserve"> doi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alexR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shorten_oaid</w:t>
      </w:r>
      <w:r>
        <w:rPr>
          <w:rStyle w:val="NormalTok"/>
        </w:rPr>
        <w:t xml:space="preserve">(key_wo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citing_k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s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a_fe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nt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ites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oa_fetch(entity = "works", output = "tibble", cites = id, verbose =</w:t>
      </w:r>
      <w:r>
        <w:br/>
      </w:r>
      <w:r>
        <w:rPr>
          <w:rStyle w:val="VerbatimChar"/>
        </w:rPr>
        <w:t xml:space="preserve">FALSE): No collection found!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iting_k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s</w:t>
      </w:r>
      <w:r>
        <w:br/>
      </w:r>
      <w:r>
        <w:br/>
      </w:r>
      <w:r>
        <w:rPr>
          <w:rStyle w:val="NormalTok"/>
        </w:rPr>
        <w:t xml:space="preserve">cited_by_k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s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a_fe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nt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ited_by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ited_by_k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s</w:t>
      </w:r>
      <w:r>
        <w:br/>
      </w:r>
      <w:r>
        <w:br/>
      </w:r>
      <w:r>
        <w:rPr>
          <w:rStyle w:val="DocumentationTok"/>
        </w:rPr>
        <w:t xml:space="preserve">## get the snowball data</w:t>
      </w:r>
      <w:r>
        <w:br/>
      </w:r>
      <w:r>
        <w:rPr>
          <w:rStyle w:val="NormalTok"/>
        </w:rPr>
        <w:t xml:space="preserve">snowb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_snowb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entifier =</w:t>
      </w:r>
      <w:r>
        <w:rPr>
          <w:rStyle w:val="NormalTok"/>
        </w:rPr>
        <w:t xml:space="preserve"> 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lat_s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owball2df</w:t>
      </w:r>
      <w:r>
        <w:rPr>
          <w:rStyle w:val="NormalTok"/>
        </w:rPr>
        <w:t xml:space="preserve">(snowball)</w:t>
      </w:r>
    </w:p>
    <w:bookmarkEnd w:id="21"/>
    <w:bookmarkStart w:id="25" w:name="graph-of-links-between-references"/>
    <w:p>
      <w:pPr>
        <w:pStyle w:val="Heading3"/>
      </w:pPr>
      <w:r>
        <w:t xml:space="preserve">2.1.2 Graph of links between references</w:t>
      </w:r>
    </w:p>
    <w:p>
      <w:pPr>
        <w:pStyle w:val="SourceCode"/>
      </w:pPr>
      <w:r>
        <w:rPr>
          <w:rStyle w:val="FunctionTok"/>
        </w:rPr>
        <w:t xml:space="preserve">g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snowball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index)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a_inpu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cited_by_count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oa_inpu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edge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3ad6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4678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grap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Using the `size` aesthetic in this geom was deprecated in ggplot2 3.4.0.</w:t>
      </w:r>
      <w:r>
        <w:br/>
      </w:r>
      <w:r>
        <w:rPr>
          <w:rStyle w:val="VerbatimChar"/>
        </w:rPr>
        <w:t xml:space="preserve">ℹ Please use `linewidth` in the `default_aes` field and elsewhere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utomation_files/figure-docx/openalex_graph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58669daf25686bb397dd8aee197d671d78bf6a3"/>
    <w:p>
      <w:pPr>
        <w:pStyle w:val="Heading3"/>
      </w:pPr>
      <w:r>
        <w:t xml:space="preserve">2.1.3 Identification of references with more than one edge</w:t>
      </w:r>
    </w:p>
    <w:p>
      <w:pPr>
        <w:pStyle w:val="FirstParagraph"/>
      </w:pPr>
      <w:r>
        <w:t xml:space="preserve">This is the number of connections (</w:t>
      </w:r>
      <w:r>
        <w:rPr>
          <w:rStyle w:val="VerbatimChar"/>
        </w:rPr>
        <w:t xml:space="preserve">connection_count)</w:t>
      </w:r>
      <w:r>
        <w:t xml:space="preserve">of the paper (</w:t>
      </w:r>
      <w:r>
        <w:rPr>
          <w:rStyle w:val="VerbatimChar"/>
        </w:rPr>
        <w:t xml:space="preserve">id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mult_e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at_sno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onnection_coun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nection_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nnection_count))</w:t>
      </w:r>
      <w:r>
        <w:br/>
      </w:r>
      <w:r>
        <w:br/>
      </w:r>
      <w:r>
        <w:rPr>
          <w:rStyle w:val="NormalTok"/>
        </w:rPr>
        <w:t xml:space="preserve">l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at_sno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ult_e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link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display_name, publication_year, doi, connection_coun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nnection_coun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69"/>
        <w:gridCol w:w="4776"/>
        <w:gridCol w:w="523"/>
        <w:gridCol w:w="1725"/>
        <w:gridCol w:w="5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ublication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nection_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204133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 Transitions Research: Transforming Science and Practice for Societ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46/annurev-environ-102014-021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01406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s to sustainability: combining structural, systemic and enabling approach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19.12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0786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social science perspectives on transformations to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2.101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79647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angling theories of transformation: Reflections for ocean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marpol.2023.105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52067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ing the governance and politics of transformations towards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16.09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113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lience and Stability of Ecological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46/annurev.es.04.110173.000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20319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etal transformation in response to global environmental change: A review of emerging concep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3280-014-0582-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96885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afe operating space for huma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38/461472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27569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lience Thinking: Integrating Resilience, Adaptability and Transform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03610-150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27643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environmental change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77/0309132511425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315897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 transformations: a resilience perspe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06799-190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790286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erspective on radical transformations to sustainability: resistances, movements and alternat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18-0543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04856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 versus transformation: What’s the difference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17.1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83507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rk Side of Transformation: Latent Risks in Contemporary Sustainability Discou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11/anti.12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60049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 Transformations to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1143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8156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rgency of Transforming Biodiversity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856348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62573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)framing technology: The evolution from biogas to biomethane in Aus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23.100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196451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ation and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0584-014-1303-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1976759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IVE GOVERNANCE OF SOCIAL-ECOLOGICAL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46/annurev.energy.30.050504.144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1999167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etary boundaries: Guiding human development on a changing pla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26/science.1259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09175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tion! Transitions Ahead: Politics, Practice, and Sustainable Transition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68/a39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30655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economics of de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colecon.2012.08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48226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, research and participation: roles of researchers in sustainability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14-0258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6744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aging with the politics of sustainability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11.02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78778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al adaptation when incremental adaptations to climate change are insuffic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73/pnas.1115521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099330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ical transitions as evolutionary reconfiguration processes: a multi-level perspective and a case-stu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s0048-7333(02)00062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156304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ology of sociotechnical transition pathw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respol.2007.01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27481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lience, Adaptability and Transformability in Social-ecological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00650-090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51665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olitics of sustainability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0/1523908x.2016.1216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009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1.5°C target possible? Exploring the three spheres of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18.04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80974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oting agency for social-ecological transformation: a transformation-lab in the Xochimilco social-ecological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10214-230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0163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ing transformative spaces for sustainability in social-ecological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5751/es-10607-230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10922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agenda for sustainability transitions research: State of the art and future dir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19.01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18193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lism in sustainability transitions research: Time for a critical turn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19.02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296677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o-technical transitions to sustainability: a review of criticisms and elaborations of the Multi-Level Perspe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19.06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306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ing the impact of sustainability initiatives: a typology of amplification proce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86/s42854-020-00007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3682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 transformations: socio-political shocks as opportunities for governance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20.102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4752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ability Science: Toward a Synthe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146/annurev-environ-012420-043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92538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y to Promote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21428/f8d85a02.6bc9d7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0927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pandemic transformations: How and why COVID-19 requires us to rethink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worlddev.2020.105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08934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everage points perspective on social networks to understand sustainability transformations: evidence from Southern Transylv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0-00881-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29998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cal changes are needed for transformations to a good Anthropoc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38/s42949-021-00017-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36925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tering bottom-up actor coalitions for transforming complex rural territorial pathw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2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40580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izen Science for Transformative Air Quality Policy in Germany and Ni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90/su13073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54787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 beyond conservation: how critical social science can contribute to a radical new agenda in biodiversity conser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3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57054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igration-sustainability paradox: transformations in mobile worl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3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59399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Overview of the Problems and Prospects for Circular Agriculture in Sustainable Food Systems in the Anthropoc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48130/cas-2021-0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3183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nature-based solutions for transformativ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oneear.2021.04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3293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ing place-based sustainability initiatives visible in the Brazilian Amaz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3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69157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governance of sociotechnical transformations to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4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85847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ole of data in transformations to sustainability: a critical research agen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6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86104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ing matters: sustaining gold lifeways in artisanal and small-scale 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cosust.2021.06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189680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o Save a Million Species? Transformative Governance through Priorit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7/9781108856348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3204417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is, transformation, and agency: Why are people going back-to-the-land in Greece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1-01043-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00263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ing the social, ethical, legal, and responsibility dimensions of artificial intelligence for health – a new column in Intelligent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imed.2021.12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0034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ing the transformative potential of urban f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38/s42949-021-00041-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0048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dagem sistêmica, coalizões e territór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7370/raizes.2021.v41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05298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cratising sustainability transformations: Assessing the transformative potential of democratic practices in environmental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sg.2021.100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21021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o swarm? Organizing for sustainable and equitable food systems transformation in a time of cri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fs.2022.100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81628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s thinking as a paradigm shift for sustainability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22.102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294365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ve adaptation and implications for transdisciplinary climate change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88/2752-5295/ac8b9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04822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 systems transformations in South America: Insights from a transdisciplinary process rooted in Urugu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3389/fsufs.2022.887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1654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disciplinary transformative change: An analysis of some best practices and barriers and the role of critical social science in getting us the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21203/rs.3.rs-2330434/v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1324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in sustainability transition studies: Concepts, blind spots and future orient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ist.2022.100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2812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disciplinary transformative change: an analysis of some best practices and barriers, and the potential of critical social science in getting us the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0531-023-02576-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67316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 a systemic approach to energy transformation in Alg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41207-023-00367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7923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locking and accelerating transformations to the SDGs: a review of existing knowle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07/s11625-023-01342-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143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-based solutions for global social-ecological dilemmas: An analysis of locally grounded, diversified, and cross-scalar initiatives in the Amaz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gloenvcha.2023.102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213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to achieve the net-zero target? Lessons learned from past transform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371/journal.pstr.0000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438262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tics beyond agency? Pluralizing structure(s) in sustainability transi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doi.org/10.1016/j.erss.2023.103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6"/>
    <w:bookmarkStart w:id="31" w:name="identification-of-concepts"/>
    <w:p>
      <w:pPr>
        <w:pStyle w:val="Heading3"/>
      </w:pPr>
      <w:r>
        <w:t xml:space="preserve">2.1.4 Identification of Concepts</w:t>
      </w:r>
    </w:p>
    <w:p>
      <w:pPr>
        <w:pStyle w:val="FirstParagraph"/>
      </w:pPr>
      <w:r>
        <w:t xml:space="preserve">OpenAlex assigns all works concepts. The concepts are in hirarchical order, ranging from 0 to 3. The higher the number, the more specific the concept. The concepts are assigned to the paper (</w:t>
      </w:r>
      <w:r>
        <w:rPr>
          <w:rStyle w:val="VerbatimChar"/>
        </w:rPr>
        <w:t xml:space="preserve">id</w:t>
      </w:r>
      <w:r>
        <w:t xml:space="preserve">)</w:t>
      </w:r>
    </w:p>
    <w:bookmarkStart w:id="27" w:name="level-0"/>
    <w:p>
      <w:pPr>
        <w:pStyle w:val="Heading4"/>
      </w:pPr>
      <w:r>
        <w:t xml:space="preserve">2.1.4.1 Level 0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[[</w:t>
      </w:r>
      <w:r>
        <w:rPr>
          <w:rStyle w:val="StringTok"/>
        </w:rPr>
        <w:t xml:space="preserve">"concept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x[[</w:t>
      </w:r>
      <w:r>
        <w:rPr>
          <w:rStyle w:val="StringTok"/>
        </w:rPr>
        <w:t xml:space="preserve">"display_name"</w:t>
      </w:r>
      <w:r>
        <w:rPr>
          <w:rStyle w:val="NormalTok"/>
        </w:rPr>
        <w:t xml:space="preserve">]][x[[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ica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oso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s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27"/>
    <w:bookmarkStart w:id="28" w:name="level-1"/>
    <w:p>
      <w:pPr>
        <w:pStyle w:val="Heading4"/>
      </w:pPr>
      <w:r>
        <w:t xml:space="preserve">2.1.4.2 Level 1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[[</w:t>
      </w:r>
      <w:r>
        <w:rPr>
          <w:rStyle w:val="StringTok"/>
        </w:rPr>
        <w:t xml:space="preserve">"concept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x[[</w:t>
      </w:r>
      <w:r>
        <w:rPr>
          <w:rStyle w:val="StringTok"/>
        </w:rPr>
        <w:t xml:space="preserve">"display_name"</w:t>
      </w:r>
      <w:r>
        <w:rPr>
          <w:rStyle w:val="NormalTok"/>
        </w:rPr>
        <w:t xml:space="preserve">]][x[[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resourc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ag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rel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hem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ficial intellig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stem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um mechan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gui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ical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resource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adminis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organ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ming langu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p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eont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vi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dyna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analysis (engineer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a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ia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 Wide We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t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al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gorith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t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e mathema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net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therap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edded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olutionary 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ve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sth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classic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 ar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 and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ofore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des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eor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s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resourc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tectur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l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o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t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e mat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al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anic chem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erti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tor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etr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roleum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ed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hi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rophys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ical mechan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phys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u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retrie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 priv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al phys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chem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mer chem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iability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fare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space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c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mat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v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ensed matter phys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graphic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hi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cri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pro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orp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technic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n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–computer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nesian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s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notec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language proce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phys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compu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retical computer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8"/>
    <w:bookmarkStart w:id="29" w:name="level-2"/>
    <w:p>
      <w:pPr>
        <w:pStyle w:val="Heading4"/>
      </w:pPr>
      <w:r>
        <w:t xml:space="preserve">2.1.4.3 Level 2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[[</w:t>
      </w:r>
      <w:r>
        <w:rPr>
          <w:rStyle w:val="StringTok"/>
        </w:rPr>
        <w:t xml:space="preserve">"concept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x[[</w:t>
      </w:r>
      <w:r>
        <w:rPr>
          <w:rStyle w:val="StringTok"/>
        </w:rPr>
        <w:t xml:space="preserve">"display_name"</w:t>
      </w:r>
      <w:r>
        <w:rPr>
          <w:rStyle w:val="NormalTok"/>
        </w:rPr>
        <w:t xml:space="preserve">]][x[[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porate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ative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xt (archa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ncy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pective (graphic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 (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e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(lingu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tion (ey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tures contra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lience (materials sci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(construc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(rat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ational lead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(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ewable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la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logical resil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technical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izen journ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(signal process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lar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(exchang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 (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poc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ptual frame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rage (stat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ety (cyberne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 system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st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on (econom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logical interven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lex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 (computer sci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 (abstract data ty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ty (poli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ulnerability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ative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ity (la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medi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rr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ot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ation proce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namics (mus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 (b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house g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(disambigu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re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xus (standar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(computer sci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ce (punctu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 qu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mption (soc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ip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systems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 (lock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opolit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re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disciplin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ptu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 (mus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vance (la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eng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logic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ssil fu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gen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ructu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u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s thin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ument (complex analysi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dging (network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(measure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preneu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digm shi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dyna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ur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poi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u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ing l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 deploy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arency (behavio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iv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reconfigu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 (graph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tures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partn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c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sto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 (fina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r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capi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e and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y ch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m (ti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ac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igu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te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izen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abilis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edded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er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sett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ication (b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alis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med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isl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disciplinary 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(archa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 (databa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ance (ec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ntended consequ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on rainfor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ion (b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 adaptive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icient energy u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ing technolog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tial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cri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ibility (engineer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 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was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systems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(typogra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ation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vention (counsel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is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s (g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govern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ing (existenti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nization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e versus nur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el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ness to exper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tory action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ralism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ver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uti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al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ngths and weakne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me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pi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supp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fect (lingu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pocentr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cipation (artificial intellig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fu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pr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ary (top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ty buil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herence (philosophical gambling strate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rs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orestation (computer sci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y (UM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 (top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lec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bution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fication (marketing strate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ment (criminal la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evi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consum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la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ant tax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e (sociological con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intermedi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 (op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tive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 (network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uri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sion (miner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al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 of Th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dap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ds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bre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 depen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(matt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enomen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y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ur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 (econom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eng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rocity (cultural anthrop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(busines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dyna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cultural evol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logy of scientific knowle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ry of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iv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ping point (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resour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 pl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quality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t prac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metr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tal (architectur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n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vol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d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eng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ative adva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ative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ence (human resourc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ive adva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nent (thermodynam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ptual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ation 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istency (knowledge bas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idation (busines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 (python libra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(manag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porate social respons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ber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and s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grap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ster risk re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onn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tream (manufactur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 (classical el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ing marke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design pro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impact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steward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ll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anatory 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ratory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li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packa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proce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gmentation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z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ur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al (eth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is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and Communications Tec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u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ersonal 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rig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b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pfrogg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ng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ph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urhood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pa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e con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 (game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tory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 (archa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gmat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it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spe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inter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transp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ug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u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effici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guar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ence (neurosci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 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ce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ck (circulat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ck (firearm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ic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i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e runo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pri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s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ar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Renaiss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gedy (ev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p (plumb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S archite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landsc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op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cre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f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 in pro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nt-based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 hierarchy pro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otearo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pr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pela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umentation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ficial neural net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ethn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d scorec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c s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p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degradable pla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g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 (permutation group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ch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ed fun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ed ra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col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dge (graph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eco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tterf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bility 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 sha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usal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usality (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 (clou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o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indu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an mini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ifier (UM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n tec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ing (real estat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compu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cre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ing (social scienc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borative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rci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d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ity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omi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able general equilib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 resol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cious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ciousness rai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el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it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(optical fib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e destr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is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is respo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refl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p pro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io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icul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-driv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ntr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t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la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ing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log bo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logical sel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chot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u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em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dvantag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rete cho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ruptive inno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 dec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gence (lingu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ion of lab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estic mark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S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(mus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namic capab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nam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comme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cri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recov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ic was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odied 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conser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dem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forc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cri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resto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on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an un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 (particle phys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day lif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olutionary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olutionary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olutionary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tial knowle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anatory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ition (narrativ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ression (computer sci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nded producer respons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inction (optical minera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lit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y (object-oriented program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de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m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d my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ur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groun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st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g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l c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tes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i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ass cei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yphos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 mi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s and servi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at Ri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ss domestic produ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izontal and vert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capi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resour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o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gi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al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gno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edi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ss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 mo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and production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er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 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tec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diffu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ional log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ed pest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llectual proper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onne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rop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disciplin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tional 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ersonal commun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ion (aeronau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r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-based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scape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(g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 course 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t (data min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ing (fina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ium (med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ing sys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 (firea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o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conser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rese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spatial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ing (stat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flow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ity (audi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urity (psychologic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 (data warehous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equi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br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ge (version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oame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opotam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odological individu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a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found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dful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a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 (computer interfa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impera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respons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ement (mus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nomial logistic regres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innovation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dis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g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haz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l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liberalism (international relatio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e mark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w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power pl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ivity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inno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portu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thodox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e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enger transp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s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 (mus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voltaic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v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 (geomet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y Sci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l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 (circuit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fol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huma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moder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tice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pi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ctive mainte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um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ability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no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y (philosoph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si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u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hoso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particip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er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p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tuated equilib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ative proper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water harves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king (information retriev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 mat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(proces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r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tio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ndancy (engineer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al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ible Research and Inno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oration 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u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eto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yth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(materi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me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sector of the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on (genetic algorith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uence (b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lls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rt g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bus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connected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equ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mpact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no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stitu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arke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o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re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respons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K (programming languag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heterogene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organ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vari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al s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HE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bility (learning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 equation mode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tion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 (documen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titution (log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ordinate go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vector mach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rm behavi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i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(project manag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logy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Inter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matic m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ry of the fi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olbo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-down and bottom-up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e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king 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jec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action 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ve re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vel behav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jan ho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(ring theo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agglom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ation (fina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pro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(mathema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tion (path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t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ning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r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te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diver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qu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dlif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d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 (comput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o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9"/>
    <w:bookmarkStart w:id="30" w:name="level-3"/>
    <w:p>
      <w:pPr>
        <w:pStyle w:val="Heading4"/>
      </w:pPr>
      <w:r>
        <w:t xml:space="preserve">2.1.4.4 Level 3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lat_snow[[</w:t>
      </w:r>
      <w:r>
        <w:rPr>
          <w:rStyle w:val="StringTok"/>
        </w:rPr>
        <w:t xml:space="preserve">"concept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x[[</w:t>
      </w:r>
      <w:r>
        <w:rPr>
          <w:rStyle w:val="StringTok"/>
        </w:rPr>
        <w:t xml:space="preserve">"display_name"</w:t>
      </w:r>
      <w:r>
        <w:rPr>
          <w:rStyle w:val="NormalTok"/>
        </w:rPr>
        <w:t xml:space="preserve">]][x[[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 (gene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 management (governa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acea (medicin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ation (gene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ility organiz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sroo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itim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vil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ive 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ectious disease (medical specialt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li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ive capa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o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system servi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transfor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resil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wardship (the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change adap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ical 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c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change mitig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-level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motion (ches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consum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matic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arian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scape 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cas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b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ni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d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bus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t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borative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ance (gene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li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gemo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(militar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stre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etary bounda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mov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ough-the-lens met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20 coronavirus outbre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ary obj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ncip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poli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war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position (poli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or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ical economy of climate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-service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rt 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etwork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ological innovation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er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ch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ulation (sociolog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ij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diversity conser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pro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fib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usal loop dia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izen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pol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ive ident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ation psych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on Biological 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porate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in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sca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econom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footpr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modern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logical resil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system-based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ic bus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la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value ch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promo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cre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 veg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itim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resourc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eno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ative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bound effect (conserv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me shi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tory 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resentation (poli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tlement (fina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dentity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etwork (sociolinguis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-ecological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the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m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Agriculture Innovation Net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transp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ic ri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atened 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national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eco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net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scar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fare 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bus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bio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divers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produ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qua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qui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e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haviour 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weenness centr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 Five personality tra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dies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produ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refin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eauc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footpr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era (geneti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r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ation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Fi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ri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fore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resil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ation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xtu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perative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al realism (philosophy of percep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li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butive 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ma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opo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-inno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interventio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shor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system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 for sustainable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alitarian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ity gen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int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pla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stor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 supp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management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 Sustainability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stemic virt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asmus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itation of natural resour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eme 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hion indu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 fash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indu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kushima Nuclear Accid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 econ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equ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secu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care sys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ical geograph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ogen fu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ed water resources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generational equ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apersonal commun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nic liqu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integ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yoto Proto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c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grabb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 use, land-use change and fores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rning sci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re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-cycle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age (softwar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s electr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protected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gen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lennium Development Go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al shi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renewable re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tive social influ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dis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anic far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fi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graz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volta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modium falcipa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 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commissi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sum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assu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grap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tribution (elec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onship marke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ewable fu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rements enginee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cu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recov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urn on marketing inves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 to the 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perce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gr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provi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activ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confl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determinants of 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jus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re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vulner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vereign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ic environmental assess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egic financi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y chain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ility repor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tainable tour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itional knowle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ription 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cl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gree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li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tue eth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talis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fare ref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owball Search and global quantification of the references</dc:title>
  <dc:creator/>
  <cp:keywords/>
  <dcterms:created xsi:type="dcterms:W3CDTF">2023-07-14T13:14:37Z</dcterms:created>
  <dcterms:modified xsi:type="dcterms:W3CDTF">2023-07-14T13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